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DBEDA" w14:textId="047E101A" w:rsidR="007E49B5" w:rsidRDefault="007E49B5"/>
    <w:p w14:paraId="733C75CE" w14:textId="38AAE5F6" w:rsidR="0050468F" w:rsidRDefault="0050468F">
      <w:r>
        <w:t>Name:</w:t>
      </w:r>
      <w:r>
        <w:tab/>
        <w:t>…………………………………………………………………………………………………………………………………………………….</w:t>
      </w:r>
    </w:p>
    <w:p w14:paraId="0F44D2EE" w14:textId="3EE0CA2C" w:rsidR="0050468F" w:rsidRDefault="006D5EB8">
      <w:r>
        <w:t>Class/Form: …………………………………………………………………………………………………………………………………………….</w:t>
      </w:r>
    </w:p>
    <w:p w14:paraId="1719E545" w14:textId="2FC91E9E" w:rsidR="006D5EB8" w:rsidRDefault="006D5EB8">
      <w:r>
        <w:t>Day: ……………………………………………………………………………………………………………………………………………………….</w:t>
      </w:r>
    </w:p>
    <w:p w14:paraId="1496FF26" w14:textId="4028DD4D" w:rsidR="006D5EB8" w:rsidRDefault="006D5EB8">
      <w:pPr>
        <w:rPr>
          <w:b/>
          <w:bCs/>
        </w:rPr>
      </w:pPr>
      <w:r w:rsidRPr="006D5EB8">
        <w:rPr>
          <w:b/>
          <w:bCs/>
        </w:rPr>
        <w:t>Answer the following questions</w:t>
      </w:r>
    </w:p>
    <w:p w14:paraId="7ABEA025" w14:textId="0F1BCEE3" w:rsidR="006F216E" w:rsidRPr="006F216E" w:rsidRDefault="006F216E" w:rsidP="006F216E">
      <w:pPr>
        <w:pStyle w:val="ListParagraph"/>
        <w:numPr>
          <w:ilvl w:val="0"/>
          <w:numId w:val="9"/>
        </w:numPr>
      </w:pPr>
      <w:r w:rsidRPr="006F216E">
        <w:t xml:space="preserve">Write 10 variable names under each of the datatypes that we have learnt so far. </w:t>
      </w:r>
    </w:p>
    <w:tbl>
      <w:tblPr>
        <w:tblW w:w="10368" w:type="dxa"/>
        <w:tblInd w:w="-51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592"/>
        <w:gridCol w:w="2592"/>
        <w:gridCol w:w="2592"/>
        <w:gridCol w:w="2592"/>
      </w:tblGrid>
      <w:tr w:rsidR="006F216E" w:rsidRPr="006F216E" w14:paraId="07798DA0" w14:textId="77777777" w:rsidTr="009018EB">
        <w:trPr>
          <w:trHeight w:val="403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8E09D0" w14:textId="77777777" w:rsidR="006F216E" w:rsidRPr="006F216E" w:rsidRDefault="006F216E" w:rsidP="009018EB">
            <w:pPr>
              <w:spacing w:line="240" w:lineRule="auto"/>
              <w:jc w:val="center"/>
              <w:rPr>
                <w:b/>
                <w:bCs/>
              </w:rPr>
            </w:pPr>
            <w:r w:rsidRPr="006F216E">
              <w:rPr>
                <w:b/>
                <w:bCs/>
              </w:rPr>
              <w:t>NUMBER</w:t>
            </w: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1B34F8" w14:textId="77777777" w:rsidR="006F216E" w:rsidRPr="006F216E" w:rsidRDefault="006F216E" w:rsidP="006F216E">
            <w:pPr>
              <w:jc w:val="center"/>
              <w:rPr>
                <w:b/>
                <w:bCs/>
              </w:rPr>
            </w:pPr>
            <w:r w:rsidRPr="006F216E">
              <w:rPr>
                <w:b/>
                <w:bCs/>
              </w:rPr>
              <w:t>CHARACTER</w:t>
            </w: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CC0813" w14:textId="77777777" w:rsidR="006F216E" w:rsidRPr="006F216E" w:rsidRDefault="006F216E" w:rsidP="006F216E">
            <w:pPr>
              <w:jc w:val="center"/>
              <w:rPr>
                <w:b/>
                <w:bCs/>
              </w:rPr>
            </w:pPr>
            <w:r w:rsidRPr="006F216E">
              <w:rPr>
                <w:b/>
                <w:bCs/>
              </w:rPr>
              <w:t>STRING</w:t>
            </w: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5EB603" w14:textId="77777777" w:rsidR="006F216E" w:rsidRPr="006F216E" w:rsidRDefault="006F216E" w:rsidP="006F216E">
            <w:pPr>
              <w:jc w:val="center"/>
              <w:rPr>
                <w:b/>
                <w:bCs/>
              </w:rPr>
            </w:pPr>
            <w:r w:rsidRPr="006F216E">
              <w:rPr>
                <w:b/>
                <w:bCs/>
              </w:rPr>
              <w:t>BOOLEAN</w:t>
            </w:r>
          </w:p>
        </w:tc>
      </w:tr>
      <w:tr w:rsidR="006F216E" w:rsidRPr="006F216E" w14:paraId="0D436BC4" w14:textId="77777777" w:rsidTr="00F078AE">
        <w:trPr>
          <w:trHeight w:val="20"/>
        </w:trPr>
        <w:tc>
          <w:tcPr>
            <w:tcW w:w="259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3AE267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0C7ADC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D223E8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B88141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691C0D23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89E6D0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68A4A3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80CA6C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E25678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5BC9EC84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30E5DB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EF0337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5B03CF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E0A32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0EDEFBF1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5349FA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49B0B9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0D65D4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82777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5EFE82A9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836150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392058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9A8133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5B41F8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1D56E011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E776BE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C33FB3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36F865A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81F9BF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0FB5CA77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DEB130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403D15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73FC68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4E7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A7214F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7BEE35B3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F88495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031C1F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5AC2D9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F20D1F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7F17B44E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DBAA5E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239CC8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428D2E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2F0676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  <w:tr w:rsidR="006F216E" w:rsidRPr="006F216E" w14:paraId="029CAF2C" w14:textId="77777777" w:rsidTr="00F078AE">
        <w:trPr>
          <w:trHeight w:val="20"/>
        </w:trPr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24E6F6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BD39E4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62C773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  <w:tc>
          <w:tcPr>
            <w:tcW w:w="25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E8CB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8A8EFE" w14:textId="77777777" w:rsidR="006F216E" w:rsidRPr="006F216E" w:rsidRDefault="006F216E" w:rsidP="006F216E">
            <w:pPr>
              <w:pStyle w:val="ListParagraph"/>
              <w:ind w:left="1080"/>
              <w:rPr>
                <w:b/>
                <w:bCs/>
              </w:rPr>
            </w:pPr>
          </w:p>
        </w:tc>
      </w:tr>
    </w:tbl>
    <w:p w14:paraId="40EE8DAC" w14:textId="36756925" w:rsidR="006F216E" w:rsidRPr="006F216E" w:rsidRDefault="006F216E" w:rsidP="006F216E">
      <w:pPr>
        <w:pStyle w:val="ListParagraph"/>
        <w:numPr>
          <w:ilvl w:val="0"/>
          <w:numId w:val="9"/>
        </w:numPr>
        <w:rPr>
          <w:b/>
          <w:bCs/>
        </w:rPr>
      </w:pPr>
      <w:r>
        <w:t>In the python language, which function do we use to display information to the user?</w:t>
      </w:r>
    </w:p>
    <w:p w14:paraId="514F7E84" w14:textId="47133C36" w:rsidR="006F216E" w:rsidRDefault="006F216E" w:rsidP="006F216E">
      <w:pPr>
        <w:pStyle w:val="ListParagraph"/>
      </w:pPr>
      <w:r>
        <w:t>…………………………………………………</w:t>
      </w:r>
    </w:p>
    <w:p w14:paraId="286C5F51" w14:textId="77777777" w:rsidR="006F216E" w:rsidRPr="006F216E" w:rsidRDefault="006F216E" w:rsidP="006F216E">
      <w:pPr>
        <w:pStyle w:val="ListParagraph"/>
        <w:numPr>
          <w:ilvl w:val="0"/>
          <w:numId w:val="9"/>
        </w:numPr>
        <w:rPr>
          <w:b/>
          <w:bCs/>
        </w:rPr>
      </w:pPr>
      <w:r>
        <w:t>Write down the name of the operator and symbol that gives the remainder of two numbers after a division operation.</w:t>
      </w:r>
    </w:p>
    <w:p w14:paraId="47F9C613" w14:textId="4B2F9FE3" w:rsidR="006F216E" w:rsidRDefault="006F216E" w:rsidP="006F216E">
      <w:pPr>
        <w:pStyle w:val="ListParagraph"/>
      </w:pPr>
      <w:r>
        <w:t xml:space="preserve"> ……………………………….. </w:t>
      </w:r>
      <w:r w:rsidR="00F078AE">
        <w:t>and …</w:t>
      </w:r>
      <w:r>
        <w:t>………………………………</w:t>
      </w:r>
      <w:proofErr w:type="gramStart"/>
      <w:r>
        <w:t>…..</w:t>
      </w:r>
      <w:proofErr w:type="gramEnd"/>
    </w:p>
    <w:p w14:paraId="791E8821" w14:textId="03CB5AC7" w:rsidR="006F216E" w:rsidRPr="006F216E" w:rsidRDefault="006F216E" w:rsidP="006F216E">
      <w:pPr>
        <w:pStyle w:val="ListParagraph"/>
        <w:numPr>
          <w:ilvl w:val="0"/>
          <w:numId w:val="9"/>
        </w:numPr>
        <w:rPr>
          <w:b/>
          <w:bCs/>
        </w:rPr>
      </w:pPr>
      <w:r>
        <w:t>The grammar of a language is known as …………………………………….</w:t>
      </w:r>
    </w:p>
    <w:p w14:paraId="2B6647E1" w14:textId="1BEBE7ED" w:rsidR="006F216E" w:rsidRPr="00F078AE" w:rsidRDefault="00F078AE" w:rsidP="006F216E">
      <w:pPr>
        <w:pStyle w:val="ListParagraph"/>
        <w:numPr>
          <w:ilvl w:val="0"/>
          <w:numId w:val="9"/>
        </w:numPr>
        <w:rPr>
          <w:b/>
          <w:bCs/>
        </w:rPr>
      </w:pPr>
      <w:r>
        <w:t>In programming, we assign values to containers known as …………………………………….</w:t>
      </w:r>
    </w:p>
    <w:p w14:paraId="442D29D7" w14:textId="6EF2C887" w:rsidR="00F078AE" w:rsidRPr="00F078AE" w:rsidRDefault="00F078AE" w:rsidP="006F216E">
      <w:pPr>
        <w:pStyle w:val="ListParagraph"/>
        <w:numPr>
          <w:ilvl w:val="0"/>
          <w:numId w:val="9"/>
        </w:numPr>
        <w:rPr>
          <w:b/>
          <w:bCs/>
        </w:rPr>
      </w:pPr>
      <w:r>
        <w:t>……………………………….. datatype will accept values which a stream of characters.</w:t>
      </w:r>
    </w:p>
    <w:p w14:paraId="7303C559" w14:textId="3FF287DB" w:rsidR="00F078AE" w:rsidRPr="00F078AE" w:rsidRDefault="00F078AE" w:rsidP="006F216E">
      <w:pPr>
        <w:pStyle w:val="ListParagraph"/>
        <w:numPr>
          <w:ilvl w:val="0"/>
          <w:numId w:val="9"/>
        </w:numPr>
        <w:rPr>
          <w:b/>
          <w:bCs/>
        </w:rPr>
      </w:pPr>
      <w:r>
        <w:t>Numeric data is grouped into two main categories. These are ……………………………………. and …………………………………………………………</w:t>
      </w:r>
    </w:p>
    <w:p w14:paraId="798679E3" w14:textId="659BCE2A" w:rsidR="00F078AE" w:rsidRPr="00F078AE" w:rsidRDefault="00F078AE" w:rsidP="00F078AE">
      <w:pPr>
        <w:pStyle w:val="ListParagraph"/>
        <w:numPr>
          <w:ilvl w:val="0"/>
          <w:numId w:val="9"/>
        </w:numPr>
        <w:rPr>
          <w:b/>
          <w:bCs/>
        </w:rPr>
      </w:pPr>
      <w:r>
        <w:t>Which symbol is known as the assignment operator in programming?........................................</w:t>
      </w:r>
    </w:p>
    <w:sectPr w:rsidR="00F078AE" w:rsidRPr="00F078AE" w:rsidSect="006D5EB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A69DD" w14:textId="77777777" w:rsidR="00C23EA8" w:rsidRDefault="00C23EA8" w:rsidP="0050468F">
      <w:pPr>
        <w:spacing w:after="0" w:line="240" w:lineRule="auto"/>
      </w:pPr>
      <w:r>
        <w:separator/>
      </w:r>
    </w:p>
  </w:endnote>
  <w:endnote w:type="continuationSeparator" w:id="0">
    <w:p w14:paraId="12AC72F9" w14:textId="77777777" w:rsidR="00C23EA8" w:rsidRDefault="00C23EA8" w:rsidP="00504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00EF0" w14:textId="77777777" w:rsidR="00C23EA8" w:rsidRDefault="00C23EA8" w:rsidP="0050468F">
      <w:pPr>
        <w:spacing w:after="0" w:line="240" w:lineRule="auto"/>
      </w:pPr>
      <w:r>
        <w:separator/>
      </w:r>
    </w:p>
  </w:footnote>
  <w:footnote w:type="continuationSeparator" w:id="0">
    <w:p w14:paraId="458B2EE8" w14:textId="77777777" w:rsidR="00C23EA8" w:rsidRDefault="00C23EA8" w:rsidP="005046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AD50C" w14:textId="01762012" w:rsidR="0050468F" w:rsidRPr="0050468F" w:rsidRDefault="0050468F" w:rsidP="006D5EB8">
    <w:pPr>
      <w:pStyle w:val="Header"/>
      <w:ind w:firstLine="720"/>
      <w:jc w:val="center"/>
      <w:rPr>
        <w:rFonts w:ascii="Montserrat" w:hAnsi="Montserrat"/>
        <w:sz w:val="18"/>
        <w:szCs w:val="18"/>
      </w:rPr>
    </w:pPr>
    <w:r w:rsidRPr="0050468F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053D7DF3" wp14:editId="543B5D7B">
          <wp:simplePos x="0" y="0"/>
          <wp:positionH relativeFrom="column">
            <wp:posOffset>-611505</wp:posOffset>
          </wp:positionH>
          <wp:positionV relativeFrom="paragraph">
            <wp:posOffset>-218274</wp:posOffset>
          </wp:positionV>
          <wp:extent cx="795130" cy="795130"/>
          <wp:effectExtent l="0" t="0" r="508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130" cy="79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5EB8">
      <w:rPr>
        <w:rFonts w:ascii="Montserrat" w:hAnsi="Montserrat"/>
        <w:b/>
        <w:bCs/>
        <w:sz w:val="56"/>
        <w:szCs w:val="56"/>
      </w:rPr>
      <w:t xml:space="preserve">                </w:t>
    </w:r>
    <w:r w:rsidRPr="0050468F">
      <w:rPr>
        <w:rFonts w:ascii="Montserrat" w:hAnsi="Montserrat"/>
        <w:b/>
        <w:bCs/>
        <w:sz w:val="56"/>
        <w:szCs w:val="56"/>
      </w:rPr>
      <w:t>Code Den</w:t>
    </w:r>
    <w:r w:rsidR="006D5EB8">
      <w:rPr>
        <w:rFonts w:ascii="Montserrat" w:hAnsi="Montserrat"/>
        <w:b/>
        <w:bCs/>
        <w:sz w:val="56"/>
        <w:szCs w:val="56"/>
      </w:rPr>
      <w:t xml:space="preserve">          </w:t>
    </w:r>
    <w:r w:rsidR="006D5EB8" w:rsidRPr="0050468F">
      <w:rPr>
        <w:rFonts w:ascii="Montserrat" w:hAnsi="Montserrat"/>
        <w:sz w:val="18"/>
        <w:szCs w:val="18"/>
      </w:rPr>
      <w:t>Date:</w:t>
    </w:r>
    <w:r w:rsidR="006D5EB8">
      <w:rPr>
        <w:rFonts w:ascii="Montserrat" w:hAnsi="Montserrat"/>
        <w:sz w:val="18"/>
        <w:szCs w:val="18"/>
      </w:rPr>
      <w:t xml:space="preserve"> …………………</w:t>
    </w:r>
  </w:p>
  <w:p w14:paraId="7F16029C" w14:textId="639EA673" w:rsidR="0050468F" w:rsidRPr="0050468F" w:rsidRDefault="0050468F" w:rsidP="0050468F">
    <w:pPr>
      <w:pStyle w:val="Header"/>
      <w:jc w:val="center"/>
      <w:rPr>
        <w:rFonts w:ascii="Montserrat" w:hAnsi="Montserrat"/>
        <w:sz w:val="14"/>
        <w:szCs w:val="14"/>
      </w:rPr>
    </w:pPr>
    <w:r>
      <w:rPr>
        <w:rFonts w:ascii="Montserrat" w:hAnsi="Montserrat"/>
        <w:sz w:val="14"/>
        <w:szCs w:val="14"/>
      </w:rPr>
      <w:t xml:space="preserve">                                                    </w:t>
    </w:r>
    <w:r w:rsidR="006D5EB8">
      <w:rPr>
        <w:rFonts w:ascii="Montserrat" w:hAnsi="Montserrat"/>
        <w:sz w:val="14"/>
        <w:szCs w:val="14"/>
      </w:rPr>
      <w:t xml:space="preserve">       </w:t>
    </w:r>
    <w:r w:rsidRPr="0050468F">
      <w:rPr>
        <w:rFonts w:ascii="Montserrat" w:hAnsi="Montserrat"/>
        <w:sz w:val="14"/>
        <w:szCs w:val="14"/>
      </w:rPr>
      <w:t>coding for ki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97F67"/>
    <w:multiLevelType w:val="hybridMultilevel"/>
    <w:tmpl w:val="DF7E792C"/>
    <w:lvl w:ilvl="0" w:tplc="3BE8B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72E48"/>
    <w:multiLevelType w:val="hybridMultilevel"/>
    <w:tmpl w:val="91B2BFCE"/>
    <w:lvl w:ilvl="0" w:tplc="047664F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1F06AE"/>
    <w:multiLevelType w:val="hybridMultilevel"/>
    <w:tmpl w:val="26306072"/>
    <w:lvl w:ilvl="0" w:tplc="A9D249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66E5F"/>
    <w:multiLevelType w:val="hybridMultilevel"/>
    <w:tmpl w:val="E8B8882A"/>
    <w:lvl w:ilvl="0" w:tplc="217AA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D49D0"/>
    <w:multiLevelType w:val="hybridMultilevel"/>
    <w:tmpl w:val="FCDE84BE"/>
    <w:lvl w:ilvl="0" w:tplc="D8F6D37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AA4A9A"/>
    <w:multiLevelType w:val="hybridMultilevel"/>
    <w:tmpl w:val="EAF6913A"/>
    <w:lvl w:ilvl="0" w:tplc="AB96447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1C530D"/>
    <w:multiLevelType w:val="hybridMultilevel"/>
    <w:tmpl w:val="93CEC4A8"/>
    <w:lvl w:ilvl="0" w:tplc="9BD823E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E03B86"/>
    <w:multiLevelType w:val="hybridMultilevel"/>
    <w:tmpl w:val="B7B054CA"/>
    <w:lvl w:ilvl="0" w:tplc="97C8374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A945A5"/>
    <w:multiLevelType w:val="hybridMultilevel"/>
    <w:tmpl w:val="577A6412"/>
    <w:lvl w:ilvl="0" w:tplc="11180FD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66150528">
    <w:abstractNumId w:val="0"/>
  </w:num>
  <w:num w:numId="2" w16cid:durableId="1897741727">
    <w:abstractNumId w:val="7"/>
  </w:num>
  <w:num w:numId="3" w16cid:durableId="636836441">
    <w:abstractNumId w:val="6"/>
  </w:num>
  <w:num w:numId="4" w16cid:durableId="807627027">
    <w:abstractNumId w:val="5"/>
  </w:num>
  <w:num w:numId="5" w16cid:durableId="1111246138">
    <w:abstractNumId w:val="1"/>
  </w:num>
  <w:num w:numId="6" w16cid:durableId="945382959">
    <w:abstractNumId w:val="4"/>
  </w:num>
  <w:num w:numId="7" w16cid:durableId="1696616693">
    <w:abstractNumId w:val="8"/>
  </w:num>
  <w:num w:numId="8" w16cid:durableId="1578441331">
    <w:abstractNumId w:val="2"/>
  </w:num>
  <w:num w:numId="9" w16cid:durableId="14359735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TI0ABJGJmYWpko6SsGpxcWZ+XkgBUa1AITRUfUsAAAA"/>
  </w:docVars>
  <w:rsids>
    <w:rsidRoot w:val="008E6D12"/>
    <w:rsid w:val="000B71D2"/>
    <w:rsid w:val="002167D4"/>
    <w:rsid w:val="002F0194"/>
    <w:rsid w:val="004C0EC9"/>
    <w:rsid w:val="0050468F"/>
    <w:rsid w:val="00610C45"/>
    <w:rsid w:val="006D5EB8"/>
    <w:rsid w:val="006F216E"/>
    <w:rsid w:val="0075471A"/>
    <w:rsid w:val="007E49B5"/>
    <w:rsid w:val="008E6D12"/>
    <w:rsid w:val="009018EB"/>
    <w:rsid w:val="00C23EA8"/>
    <w:rsid w:val="00C919B9"/>
    <w:rsid w:val="00D96C58"/>
    <w:rsid w:val="00F07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4BCA4"/>
  <w15:docId w15:val="{611E5ED5-C8CF-40A5-91C2-44A80A92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4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68F"/>
  </w:style>
  <w:style w:type="paragraph" w:styleId="Footer">
    <w:name w:val="footer"/>
    <w:basedOn w:val="Normal"/>
    <w:link w:val="FooterChar"/>
    <w:uiPriority w:val="99"/>
    <w:unhideWhenUsed/>
    <w:rsid w:val="00504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68F"/>
  </w:style>
  <w:style w:type="paragraph" w:styleId="ListParagraph">
    <w:name w:val="List Paragraph"/>
    <w:basedOn w:val="Normal"/>
    <w:uiPriority w:val="34"/>
    <w:qFormat/>
    <w:rsid w:val="006D5E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44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oe</dc:creator>
  <cp:keywords/>
  <dc:description/>
  <cp:lastModifiedBy>Robert Doe</cp:lastModifiedBy>
  <cp:revision>1</cp:revision>
  <dcterms:created xsi:type="dcterms:W3CDTF">2022-04-25T09:21:00Z</dcterms:created>
  <dcterms:modified xsi:type="dcterms:W3CDTF">2022-04-29T04:27:00Z</dcterms:modified>
</cp:coreProperties>
</file>